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7665EA92" w:rsidR="006200DB" w:rsidRPr="00A31A54" w:rsidRDefault="00000000" w:rsidP="007C7C1D">
            <w:pPr>
              <w:spacing w:before="120"/>
              <w:ind w:left="-144" w:right="-144"/>
              <w:jc w:val="center"/>
              <w:rPr>
                <w:szCs w:val="26"/>
              </w:rPr>
            </w:pPr>
            <w:r>
              <w:rPr>
                <w:noProof/>
                <w:sz w:val="24"/>
                <w:szCs w:val="24"/>
              </w:rPr>
              <w:pict w14:anchorId="64274FB2">
                <v:shapetype id="_x0000_t32" coordsize="21600,21600" o:spt="32" o:oned="t" path="m,l21600,21600e" filled="f">
                  <v:path arrowok="t" fillok="f" o:connecttype="none"/>
                  <o:lock v:ext="edit" shapetype="t"/>
                </v:shapetype>
                <v:shape id="AutoShape 2" o:spid="_x0000_s1026" type="#_x0000_t32" style="position:absolute;left:0;text-align:left;margin-left:91.55pt;margin-top:1.35pt;width:84.75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w:r>
            <w:r w:rsidR="00EE0C69" w:rsidRPr="00A31A54">
              <w:rPr>
                <w:szCs w:val="26"/>
              </w:rPr>
              <w:t xml:space="preserve">Số: </w:t>
            </w:r>
            <w:r w:rsidR="00AB7440">
              <w:rPr>
                <w:szCs w:val="26"/>
              </w:rPr>
              <w:t>13</w:t>
            </w:r>
            <w:r w:rsidR="00A7512E">
              <w:rPr>
                <w:szCs w:val="26"/>
              </w:rPr>
              <w:t>2706</w:t>
            </w:r>
            <w:r w:rsidR="006B598F" w:rsidRPr="00A31A54">
              <w:rPr>
                <w:szCs w:val="26"/>
              </w:rPr>
              <w:t>/20</w:t>
            </w:r>
            <w:r w:rsidR="00B82D94" w:rsidRPr="00A31A54">
              <w:rPr>
                <w:szCs w:val="26"/>
              </w:rPr>
              <w:t>2</w:t>
            </w:r>
            <w:r w:rsidR="000A1E06">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77777777" w:rsidR="006200DB" w:rsidRPr="00A31A54" w:rsidRDefault="00000000">
            <w:pPr>
              <w:pStyle w:val="Heading1"/>
              <w:rPr>
                <w:sz w:val="26"/>
                <w:szCs w:val="26"/>
              </w:rPr>
            </w:pPr>
            <w:r>
              <w:rPr>
                <w:bCs/>
                <w:noProof/>
                <w:sz w:val="26"/>
                <w:szCs w:val="26"/>
              </w:rPr>
              <w:pict w14:anchorId="53294EA2">
                <v:shape id="AutoShape 3" o:spid="_x0000_s1027" type="#_x0000_t32" style="position:absolute;left:0;text-align:left;margin-left:79.95pt;margin-top:3.45pt;width:116.2pt;height:0;z-index:25165824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w:r>
          </w:p>
          <w:p w14:paraId="53FEC3F1" w14:textId="77777777" w:rsidR="00DD2A8E" w:rsidRPr="00A31A54" w:rsidRDefault="00DD2A8E" w:rsidP="00A25308">
            <w:pPr>
              <w:pStyle w:val="Heading1"/>
              <w:rPr>
                <w:sz w:val="26"/>
                <w:szCs w:val="26"/>
              </w:rPr>
            </w:pPr>
          </w:p>
          <w:p w14:paraId="6FAFE5B1" w14:textId="18563190" w:rsidR="006200DB" w:rsidRPr="00A31A54" w:rsidRDefault="009B6016" w:rsidP="00614F68">
            <w:pPr>
              <w:pStyle w:val="Heading1"/>
              <w:rPr>
                <w:sz w:val="26"/>
                <w:szCs w:val="26"/>
              </w:rPr>
            </w:pPr>
            <w:r w:rsidRPr="00A31A54">
              <w:rPr>
                <w:sz w:val="26"/>
                <w:szCs w:val="26"/>
              </w:rPr>
              <w:t xml:space="preserve">Hà Nội </w:t>
            </w:r>
            <w:r w:rsidR="00AB7440">
              <w:rPr>
                <w:sz w:val="26"/>
                <w:szCs w:val="26"/>
              </w:rPr>
              <w:t>13</w:t>
            </w:r>
            <w:r w:rsidR="000B4237" w:rsidRPr="00A31A54">
              <w:rPr>
                <w:sz w:val="26"/>
                <w:szCs w:val="26"/>
              </w:rPr>
              <w:t xml:space="preserve">h00, ngày </w:t>
            </w:r>
            <w:r w:rsidR="00A7512E">
              <w:rPr>
                <w:sz w:val="26"/>
                <w:szCs w:val="26"/>
              </w:rPr>
              <w:t>27</w:t>
            </w:r>
            <w:r w:rsidR="006B598F" w:rsidRPr="00A31A54">
              <w:rPr>
                <w:sz w:val="26"/>
                <w:szCs w:val="26"/>
              </w:rPr>
              <w:t xml:space="preserve"> tháng </w:t>
            </w:r>
            <w:r w:rsidR="00614F68" w:rsidRPr="00A31A54">
              <w:rPr>
                <w:sz w:val="26"/>
                <w:szCs w:val="26"/>
              </w:rPr>
              <w:t>0</w:t>
            </w:r>
            <w:r w:rsidR="00A7512E">
              <w:rPr>
                <w:sz w:val="26"/>
                <w:szCs w:val="26"/>
              </w:rPr>
              <w:t>6</w:t>
            </w:r>
            <w:r w:rsidR="006B598F" w:rsidRPr="00A31A54">
              <w:rPr>
                <w:sz w:val="26"/>
                <w:szCs w:val="26"/>
              </w:rPr>
              <w:t xml:space="preserve"> năm 20</w:t>
            </w:r>
            <w:r w:rsidR="00B82D94" w:rsidRPr="00A31A54">
              <w:rPr>
                <w:sz w:val="26"/>
                <w:szCs w:val="26"/>
              </w:rPr>
              <w:t>2</w:t>
            </w:r>
            <w:r w:rsidR="000A1E06">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46B4D8CC"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AB7440">
        <w:rPr>
          <w:color w:val="000000" w:themeColor="text1"/>
          <w:szCs w:val="28"/>
        </w:rPr>
        <w:t>13</w:t>
      </w:r>
      <w:r w:rsidR="00805EEF" w:rsidRPr="002954D5">
        <w:rPr>
          <w:color w:val="000000" w:themeColor="text1"/>
          <w:szCs w:val="28"/>
        </w:rPr>
        <w:t>h</w:t>
      </w:r>
      <w:r w:rsidR="000B4237" w:rsidRPr="002954D5">
        <w:rPr>
          <w:color w:val="000000" w:themeColor="text1"/>
          <w:szCs w:val="28"/>
        </w:rPr>
        <w:t xml:space="preserve"> ngày </w:t>
      </w:r>
      <w:r w:rsidR="00A7512E">
        <w:rPr>
          <w:color w:val="000000" w:themeColor="text1"/>
          <w:szCs w:val="28"/>
        </w:rPr>
        <w:t>27</w:t>
      </w:r>
      <w:r w:rsidR="006B598F" w:rsidRPr="002954D5">
        <w:rPr>
          <w:color w:val="000000" w:themeColor="text1"/>
          <w:szCs w:val="28"/>
        </w:rPr>
        <w:t>/</w:t>
      </w:r>
      <w:r w:rsidR="00614F68">
        <w:rPr>
          <w:color w:val="000000" w:themeColor="text1"/>
          <w:szCs w:val="28"/>
        </w:rPr>
        <w:t>0</w:t>
      </w:r>
      <w:r w:rsidR="00A7512E">
        <w:rPr>
          <w:color w:val="000000" w:themeColor="text1"/>
          <w:szCs w:val="28"/>
        </w:rPr>
        <w:t>6</w:t>
      </w:r>
      <w:r w:rsidR="006B598F" w:rsidRPr="002954D5">
        <w:rPr>
          <w:color w:val="000000" w:themeColor="text1"/>
          <w:szCs w:val="28"/>
        </w:rPr>
        <w:t>/20</w:t>
      </w:r>
      <w:r w:rsidR="007F74C6">
        <w:rPr>
          <w:color w:val="000000" w:themeColor="text1"/>
          <w:szCs w:val="28"/>
        </w:rPr>
        <w:t>2</w:t>
      </w:r>
      <w:r w:rsidR="000A1E06">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6D356B0D"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A7512E">
        <w:rPr>
          <w:color w:val="000000" w:themeColor="text1"/>
          <w:sz w:val="28"/>
          <w:szCs w:val="28"/>
        </w:rPr>
        <w:t>Bắc</w:t>
      </w:r>
      <w:r w:rsidR="0067234E" w:rsidRPr="0067234E">
        <w:rPr>
          <w:color w:val="000000" w:themeColor="text1"/>
          <w:sz w:val="28"/>
          <w:szCs w:val="28"/>
        </w:rPr>
        <w:t xml:space="preserve"> Bộ</w:t>
      </w:r>
      <w:r w:rsidR="00A25A6F">
        <w:rPr>
          <w:color w:val="000000" w:themeColor="text1"/>
          <w:sz w:val="28"/>
          <w:szCs w:val="28"/>
        </w:rPr>
        <w:t xml:space="preserve">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AB7440">
        <w:rPr>
          <w:color w:val="000000" w:themeColor="text1"/>
          <w:sz w:val="28"/>
          <w:szCs w:val="28"/>
        </w:rPr>
        <w:t>13</w:t>
      </w:r>
      <w:r w:rsidR="008249BC" w:rsidRPr="0067234E">
        <w:rPr>
          <w:color w:val="000000" w:themeColor="text1"/>
          <w:sz w:val="28"/>
          <w:szCs w:val="28"/>
        </w:rPr>
        <w:t>h</w:t>
      </w:r>
      <w:r w:rsidR="000B4237" w:rsidRPr="0067234E">
        <w:rPr>
          <w:color w:val="000000" w:themeColor="text1"/>
          <w:sz w:val="28"/>
          <w:szCs w:val="28"/>
        </w:rPr>
        <w:t xml:space="preserve"> ngày </w:t>
      </w:r>
      <w:r w:rsidR="00A7512E">
        <w:rPr>
          <w:color w:val="000000" w:themeColor="text1"/>
          <w:sz w:val="28"/>
          <w:szCs w:val="28"/>
        </w:rPr>
        <w:t>27</w:t>
      </w:r>
      <w:r w:rsidRPr="0067234E">
        <w:rPr>
          <w:color w:val="000000" w:themeColor="text1"/>
          <w:sz w:val="28"/>
          <w:szCs w:val="28"/>
        </w:rPr>
        <w:t>/</w:t>
      </w:r>
      <w:r w:rsidR="00614F68">
        <w:rPr>
          <w:color w:val="000000" w:themeColor="text1"/>
          <w:sz w:val="28"/>
          <w:szCs w:val="28"/>
        </w:rPr>
        <w:t>0</w:t>
      </w:r>
      <w:r w:rsidR="00A7512E">
        <w:rPr>
          <w:color w:val="000000" w:themeColor="text1"/>
          <w:sz w:val="28"/>
          <w:szCs w:val="28"/>
        </w:rPr>
        <w:t>6</w:t>
      </w:r>
      <w:r w:rsidRPr="0067234E">
        <w:rPr>
          <w:color w:val="000000" w:themeColor="text1"/>
          <w:sz w:val="28"/>
          <w:szCs w:val="28"/>
        </w:rPr>
        <w:t>/20</w:t>
      </w:r>
      <w:r w:rsidR="00B82D94" w:rsidRPr="0067234E">
        <w:rPr>
          <w:color w:val="000000" w:themeColor="text1"/>
          <w:sz w:val="28"/>
          <w:szCs w:val="28"/>
        </w:rPr>
        <w:t>2</w:t>
      </w:r>
      <w:r w:rsidR="000A1E06">
        <w:rPr>
          <w:color w:val="000000" w:themeColor="text1"/>
          <w:sz w:val="28"/>
          <w:szCs w:val="28"/>
        </w:rPr>
        <w:t>6</w:t>
      </w:r>
      <w:r w:rsidRPr="0067234E">
        <w:rPr>
          <w:color w:val="000000" w:themeColor="text1"/>
          <w:sz w:val="28"/>
          <w:szCs w:val="28"/>
        </w:rPr>
        <w:t xml:space="preserve"> </w:t>
      </w:r>
      <w:r w:rsidRPr="009D3709">
        <w:rPr>
          <w:color w:val="000000" w:themeColor="text1"/>
          <w:sz w:val="28"/>
          <w:szCs w:val="28"/>
        </w:rPr>
        <w:t>từ</w:t>
      </w:r>
      <w:r w:rsidR="00F173AD" w:rsidRPr="009D3709">
        <w:rPr>
          <w:color w:val="000000" w:themeColor="text1"/>
          <w:sz w:val="28"/>
          <w:szCs w:val="28"/>
        </w:rPr>
        <w:t xml:space="preserve"> </w:t>
      </w:r>
      <w:r w:rsidR="00A7512E" w:rsidRPr="009D3709">
        <w:rPr>
          <w:color w:val="000000" w:themeColor="text1"/>
          <w:sz w:val="28"/>
          <w:szCs w:val="28"/>
        </w:rPr>
        <w:t>10</w:t>
      </w:r>
      <w:r w:rsidR="001C2938" w:rsidRPr="009D3709">
        <w:rPr>
          <w:color w:val="000000" w:themeColor="text1"/>
          <w:sz w:val="28"/>
          <w:szCs w:val="28"/>
        </w:rPr>
        <w:t>-</w:t>
      </w:r>
      <w:r w:rsidR="00A7512E" w:rsidRPr="009D3709">
        <w:rPr>
          <w:color w:val="000000" w:themeColor="text1"/>
          <w:sz w:val="28"/>
          <w:szCs w:val="28"/>
        </w:rPr>
        <w:t>80</w:t>
      </w:r>
      <w:r w:rsidRPr="009D3709">
        <w:rPr>
          <w:color w:val="000000" w:themeColor="text1"/>
          <w:sz w:val="28"/>
          <w:szCs w:val="28"/>
        </w:rPr>
        <w:t>mm</w:t>
      </w:r>
      <w:r w:rsidR="00805890" w:rsidRPr="009D3709">
        <w:rPr>
          <w:color w:val="000000" w:themeColor="text1"/>
          <w:sz w:val="28"/>
          <w:szCs w:val="28"/>
        </w:rPr>
        <w:t>.</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27051643" w:rsidR="00C8183F" w:rsidRPr="006F3594"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6F3594">
        <w:rPr>
          <w:color w:val="000000" w:themeColor="text1"/>
          <w:sz w:val="28"/>
          <w:szCs w:val="28"/>
        </w:rPr>
        <w:t>Dự báo trong 6h tớ</w:t>
      </w:r>
      <w:r w:rsidR="005E2D62" w:rsidRPr="006F3594">
        <w:rPr>
          <w:color w:val="000000" w:themeColor="text1"/>
          <w:sz w:val="28"/>
          <w:szCs w:val="28"/>
        </w:rPr>
        <w:t>i,</w:t>
      </w:r>
      <w:r w:rsidR="00CF2B18" w:rsidRPr="006F3594">
        <w:rPr>
          <w:color w:val="000000" w:themeColor="text1"/>
          <w:sz w:val="28"/>
          <w:szCs w:val="28"/>
        </w:rPr>
        <w:t xml:space="preserve"> k</w:t>
      </w:r>
      <w:r w:rsidR="004C2F5E" w:rsidRPr="006F3594">
        <w:rPr>
          <w:color w:val="000000" w:themeColor="text1"/>
          <w:sz w:val="28"/>
          <w:szCs w:val="28"/>
        </w:rPr>
        <w:t xml:space="preserve">hu vực </w:t>
      </w:r>
      <w:r w:rsidR="00A7512E" w:rsidRPr="006F3594">
        <w:rPr>
          <w:color w:val="000000" w:themeColor="text1"/>
          <w:sz w:val="28"/>
          <w:szCs w:val="28"/>
        </w:rPr>
        <w:t xml:space="preserve">Bắc </w:t>
      </w:r>
      <w:r w:rsidR="00415327" w:rsidRPr="006F3594">
        <w:rPr>
          <w:color w:val="000000" w:themeColor="text1"/>
          <w:sz w:val="28"/>
          <w:szCs w:val="28"/>
        </w:rPr>
        <w:t>Bộ</w:t>
      </w:r>
      <w:r w:rsidR="002F19C6" w:rsidRPr="006F3594">
        <w:rPr>
          <w:color w:val="000000" w:themeColor="text1"/>
          <w:sz w:val="28"/>
          <w:szCs w:val="28"/>
        </w:rPr>
        <w:t xml:space="preserve"> </w:t>
      </w:r>
      <w:r w:rsidR="004C2F5E" w:rsidRPr="006F3594">
        <w:rPr>
          <w:color w:val="000000" w:themeColor="text1"/>
          <w:sz w:val="28"/>
          <w:szCs w:val="28"/>
        </w:rPr>
        <w:t xml:space="preserve">có lượng mưa phổ biến từ </w:t>
      </w:r>
      <w:r w:rsidR="006F3594" w:rsidRPr="006F3594">
        <w:rPr>
          <w:color w:val="000000" w:themeColor="text1"/>
          <w:sz w:val="28"/>
          <w:szCs w:val="28"/>
        </w:rPr>
        <w:t>1</w:t>
      </w:r>
      <w:r w:rsidR="00801D33" w:rsidRPr="006F3594">
        <w:rPr>
          <w:color w:val="000000" w:themeColor="text1"/>
          <w:sz w:val="28"/>
          <w:szCs w:val="28"/>
        </w:rPr>
        <w:t>0</w:t>
      </w:r>
      <w:r w:rsidR="004C2F5E" w:rsidRPr="006F3594">
        <w:rPr>
          <w:color w:val="000000" w:themeColor="text1"/>
          <w:sz w:val="28"/>
          <w:szCs w:val="28"/>
        </w:rPr>
        <w:t>-</w:t>
      </w:r>
      <w:r w:rsidR="00AB7440">
        <w:rPr>
          <w:color w:val="000000" w:themeColor="text1"/>
          <w:sz w:val="28"/>
          <w:szCs w:val="28"/>
        </w:rPr>
        <w:t>3</w:t>
      </w:r>
      <w:r w:rsidR="006F3594" w:rsidRPr="006F3594">
        <w:rPr>
          <w:color w:val="000000" w:themeColor="text1"/>
          <w:sz w:val="28"/>
          <w:szCs w:val="28"/>
        </w:rPr>
        <w:t>0</w:t>
      </w:r>
      <w:r w:rsidR="004C2F5E" w:rsidRPr="006F3594">
        <w:rPr>
          <w:color w:val="000000" w:themeColor="text1"/>
          <w:sz w:val="28"/>
          <w:szCs w:val="28"/>
        </w:rPr>
        <w:t>mm, lượng mưa lớn nhất một số nơi</w:t>
      </w:r>
      <w:r w:rsidR="00AD46B0" w:rsidRPr="006F3594">
        <w:rPr>
          <w:color w:val="000000" w:themeColor="text1"/>
          <w:sz w:val="28"/>
          <w:szCs w:val="28"/>
        </w:rPr>
        <w:t xml:space="preserve"> từ</w:t>
      </w:r>
      <w:r w:rsidR="004C2F5E" w:rsidRPr="006F3594">
        <w:rPr>
          <w:color w:val="000000" w:themeColor="text1"/>
          <w:sz w:val="28"/>
          <w:szCs w:val="28"/>
        </w:rPr>
        <w:t xml:space="preserve"> </w:t>
      </w:r>
      <w:r w:rsidR="006F3594" w:rsidRPr="006F3594">
        <w:rPr>
          <w:color w:val="000000" w:themeColor="text1"/>
          <w:sz w:val="28"/>
          <w:szCs w:val="28"/>
        </w:rPr>
        <w:t>2</w:t>
      </w:r>
      <w:r w:rsidR="006E625A" w:rsidRPr="006F3594">
        <w:rPr>
          <w:color w:val="000000" w:themeColor="text1"/>
          <w:sz w:val="28"/>
          <w:szCs w:val="28"/>
        </w:rPr>
        <w:t>0</w:t>
      </w:r>
      <w:r w:rsidR="00AD46B0" w:rsidRPr="006F3594">
        <w:rPr>
          <w:color w:val="000000" w:themeColor="text1"/>
          <w:sz w:val="28"/>
          <w:szCs w:val="28"/>
        </w:rPr>
        <w:t>-</w:t>
      </w:r>
      <w:r w:rsidR="006F3594" w:rsidRPr="006F3594">
        <w:rPr>
          <w:color w:val="000000" w:themeColor="text1"/>
          <w:sz w:val="28"/>
          <w:szCs w:val="28"/>
        </w:rPr>
        <w:t>12</w:t>
      </w:r>
      <w:r w:rsidR="006E625A" w:rsidRPr="006F3594">
        <w:rPr>
          <w:color w:val="000000" w:themeColor="text1"/>
          <w:sz w:val="28"/>
          <w:szCs w:val="28"/>
        </w:rPr>
        <w:t>0</w:t>
      </w:r>
      <w:r w:rsidR="004C2F5E" w:rsidRPr="006F3594">
        <w:rPr>
          <w:color w:val="000000" w:themeColor="text1"/>
          <w:sz w:val="28"/>
          <w:szCs w:val="28"/>
        </w:rPr>
        <w:t>mm</w:t>
      </w:r>
      <w:r w:rsidR="00B0015D" w:rsidRPr="006F3594">
        <w:rPr>
          <w:color w:val="000000" w:themeColor="text1"/>
          <w:sz w:val="28"/>
          <w:szCs w:val="28"/>
        </w:rPr>
        <w:t xml:space="preserve">. </w:t>
      </w:r>
      <w:r w:rsidRPr="006F3594">
        <w:rPr>
          <w:color w:val="000000" w:themeColor="text1"/>
          <w:sz w:val="28"/>
          <w:szCs w:val="28"/>
        </w:rPr>
        <w:t xml:space="preserve">Cảnh báo nguy cơ lũ quét xảy ra tại </w:t>
      </w:r>
      <w:r w:rsidR="00F173AD" w:rsidRPr="006F3594">
        <w:rPr>
          <w:color w:val="000000" w:themeColor="text1"/>
          <w:sz w:val="28"/>
          <w:szCs w:val="28"/>
        </w:rPr>
        <w:t xml:space="preserve">một số </w:t>
      </w:r>
      <w:r w:rsidRPr="006F3594">
        <w:rPr>
          <w:color w:val="000000" w:themeColor="text1"/>
          <w:sz w:val="28"/>
          <w:szCs w:val="28"/>
        </w:rPr>
        <w:t>khu vực sau:</w:t>
      </w:r>
    </w:p>
    <w:p w14:paraId="655E9977" w14:textId="77777777" w:rsidR="007560EE" w:rsidRDefault="007560EE" w:rsidP="007560EE">
      <w:pPr>
        <w:keepNext/>
        <w:spacing w:before="120" w:after="120"/>
        <w:jc w:val="center"/>
        <w:rPr>
          <w:b/>
          <w:color w:val="000000" w:themeColor="text1"/>
          <w:szCs w:val="28"/>
        </w:rPr>
      </w:pPr>
      <w:r w:rsidRPr="002954D5">
        <w:rPr>
          <w:b/>
          <w:color w:val="000000" w:themeColor="text1"/>
          <w:szCs w:val="28"/>
        </w:rPr>
        <w:t xml:space="preserve">Bảng nguy cơ lũ quét </w:t>
      </w:r>
      <w:r w:rsidR="00C04EA4">
        <w:rPr>
          <w:b/>
          <w:color w:val="000000" w:themeColor="text1"/>
          <w:szCs w:val="28"/>
        </w:rPr>
        <w:t>cao</w:t>
      </w:r>
      <w:r w:rsidRPr="002954D5">
        <w:rPr>
          <w:b/>
          <w:color w:val="000000" w:themeColor="text1"/>
          <w:szCs w:val="28"/>
        </w:rPr>
        <w:t xml:space="preserve"> một số khu vực</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392"/>
        <w:gridCol w:w="6095"/>
        <w:gridCol w:w="1274"/>
      </w:tblGrid>
      <w:tr w:rsidR="007560EE" w:rsidRPr="00AB7440" w14:paraId="5C3A8308" w14:textId="77777777" w:rsidTr="00AB7440">
        <w:trPr>
          <w:trHeight w:val="613"/>
          <w:tblHeader/>
          <w:jc w:val="center"/>
        </w:trPr>
        <w:tc>
          <w:tcPr>
            <w:tcW w:w="592" w:type="dxa"/>
            <w:noWrap/>
            <w:vAlign w:val="center"/>
            <w:hideMark/>
          </w:tcPr>
          <w:p w14:paraId="793267F5" w14:textId="77777777" w:rsidR="007560EE" w:rsidRPr="00AB7440" w:rsidRDefault="007560EE" w:rsidP="00614F68">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TT</w:t>
            </w:r>
          </w:p>
        </w:tc>
        <w:tc>
          <w:tcPr>
            <w:tcW w:w="1392" w:type="dxa"/>
            <w:noWrap/>
            <w:vAlign w:val="center"/>
            <w:hideMark/>
          </w:tcPr>
          <w:p w14:paraId="1DCB1A44" w14:textId="77777777" w:rsidR="007560EE" w:rsidRPr="00AB7440" w:rsidRDefault="007560EE" w:rsidP="00614F68">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Tỉnh</w:t>
            </w:r>
          </w:p>
        </w:tc>
        <w:tc>
          <w:tcPr>
            <w:tcW w:w="6095" w:type="dxa"/>
            <w:vAlign w:val="center"/>
            <w:hideMark/>
          </w:tcPr>
          <w:p w14:paraId="13BB6AB6" w14:textId="77777777" w:rsidR="007560EE" w:rsidRPr="00AB7440" w:rsidRDefault="00266CC4" w:rsidP="00614F68">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Xã/phường</w:t>
            </w:r>
          </w:p>
        </w:tc>
        <w:tc>
          <w:tcPr>
            <w:tcW w:w="1274" w:type="dxa"/>
            <w:noWrap/>
            <w:vAlign w:val="center"/>
            <w:hideMark/>
          </w:tcPr>
          <w:p w14:paraId="17F990F3" w14:textId="77777777" w:rsidR="007560EE" w:rsidRPr="00AB7440" w:rsidRDefault="007560EE" w:rsidP="00614F68">
            <w:pPr>
              <w:widowControl w:val="0"/>
              <w:spacing w:before="40" w:after="40"/>
              <w:jc w:val="center"/>
              <w:rPr>
                <w:b/>
                <w:color w:val="000000" w:themeColor="text1"/>
                <w:sz w:val="26"/>
                <w:szCs w:val="26"/>
              </w:rPr>
            </w:pPr>
            <w:r w:rsidRPr="00AB7440">
              <w:rPr>
                <w:b/>
                <w:color w:val="000000" w:themeColor="text1"/>
                <w:sz w:val="26"/>
                <w:szCs w:val="26"/>
              </w:rPr>
              <w:t>Nguy cơ lũ quét</w:t>
            </w:r>
          </w:p>
        </w:tc>
      </w:tr>
      <w:tr w:rsidR="00AB7440" w:rsidRPr="00AB7440" w14:paraId="13AD8630" w14:textId="77777777" w:rsidTr="00AB7440">
        <w:trPr>
          <w:trHeight w:val="1062"/>
          <w:tblHeader/>
          <w:jc w:val="center"/>
        </w:trPr>
        <w:tc>
          <w:tcPr>
            <w:tcW w:w="592" w:type="dxa"/>
            <w:noWrap/>
            <w:vAlign w:val="center"/>
          </w:tcPr>
          <w:p w14:paraId="4BC1B20E" w14:textId="77777777"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t>1</w:t>
            </w:r>
          </w:p>
        </w:tc>
        <w:tc>
          <w:tcPr>
            <w:tcW w:w="1392" w:type="dxa"/>
            <w:noWrap/>
            <w:vAlign w:val="center"/>
          </w:tcPr>
          <w:p w14:paraId="60D8AF5B" w14:textId="090AD624" w:rsidR="00AB7440" w:rsidRPr="00AB7440" w:rsidRDefault="00AB7440" w:rsidP="00AB7440">
            <w:pPr>
              <w:jc w:val="center"/>
              <w:rPr>
                <w:bCs/>
                <w:color w:val="000000"/>
                <w:sz w:val="26"/>
                <w:szCs w:val="26"/>
              </w:rPr>
            </w:pPr>
            <w:r w:rsidRPr="00AB7440">
              <w:rPr>
                <w:b/>
                <w:bCs/>
                <w:color w:val="000000"/>
                <w:szCs w:val="28"/>
              </w:rPr>
              <w:t>Tỉnh Quảng Ninh</w:t>
            </w:r>
          </w:p>
        </w:tc>
        <w:tc>
          <w:tcPr>
            <w:tcW w:w="6095" w:type="dxa"/>
            <w:vAlign w:val="center"/>
          </w:tcPr>
          <w:p w14:paraId="73CC21F4" w14:textId="7FC5DB1F" w:rsidR="00AB7440" w:rsidRPr="00AB7440" w:rsidRDefault="00AB7440" w:rsidP="00AB7440">
            <w:pPr>
              <w:jc w:val="both"/>
              <w:rPr>
                <w:color w:val="000000"/>
                <w:sz w:val="26"/>
                <w:szCs w:val="26"/>
              </w:rPr>
            </w:pPr>
            <w:r w:rsidRPr="00AB7440">
              <w:rPr>
                <w:color w:val="000000"/>
                <w:szCs w:val="28"/>
              </w:rPr>
              <w:t>Xã Hoành Mô, Xã Kỳ Thượng, Xã Lục Hồn, Xã Lương Minh, Xã Quảng Đức, Xã Quảng La, Xã Quảng Tân và Xã Tiên Yên</w:t>
            </w:r>
          </w:p>
        </w:tc>
        <w:tc>
          <w:tcPr>
            <w:tcW w:w="1274" w:type="dxa"/>
            <w:noWrap/>
            <w:vAlign w:val="center"/>
          </w:tcPr>
          <w:p w14:paraId="793F7D0E" w14:textId="64742F5E" w:rsidR="00AB7440" w:rsidRPr="00AB7440" w:rsidRDefault="00AB7440" w:rsidP="00AB7440">
            <w:pPr>
              <w:jc w:val="center"/>
              <w:rPr>
                <w:color w:val="000000"/>
                <w:sz w:val="26"/>
                <w:szCs w:val="26"/>
              </w:rPr>
            </w:pPr>
            <w:r w:rsidRPr="00AB7440">
              <w:rPr>
                <w:color w:val="000000"/>
                <w:szCs w:val="28"/>
              </w:rPr>
              <w:t>Cao</w:t>
            </w:r>
          </w:p>
        </w:tc>
      </w:tr>
      <w:tr w:rsidR="00AB7440" w:rsidRPr="00AB7440" w14:paraId="17D0D251" w14:textId="77777777" w:rsidTr="00AB7440">
        <w:trPr>
          <w:trHeight w:val="1634"/>
          <w:tblHeader/>
          <w:jc w:val="center"/>
        </w:trPr>
        <w:tc>
          <w:tcPr>
            <w:tcW w:w="592" w:type="dxa"/>
            <w:noWrap/>
            <w:vAlign w:val="center"/>
          </w:tcPr>
          <w:p w14:paraId="03019BE9" w14:textId="77777777"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t>2</w:t>
            </w:r>
          </w:p>
        </w:tc>
        <w:tc>
          <w:tcPr>
            <w:tcW w:w="1392" w:type="dxa"/>
            <w:noWrap/>
            <w:vAlign w:val="center"/>
          </w:tcPr>
          <w:p w14:paraId="6FC6DD28" w14:textId="584A13C5" w:rsidR="00AB7440" w:rsidRPr="00AB7440" w:rsidRDefault="00AB7440" w:rsidP="00AB7440">
            <w:pPr>
              <w:jc w:val="center"/>
              <w:rPr>
                <w:bCs/>
                <w:color w:val="000000"/>
                <w:sz w:val="26"/>
                <w:szCs w:val="26"/>
              </w:rPr>
            </w:pPr>
            <w:r w:rsidRPr="00AB7440">
              <w:rPr>
                <w:b/>
                <w:bCs/>
                <w:color w:val="000000"/>
                <w:szCs w:val="28"/>
              </w:rPr>
              <w:t>Tỉnh Lạng Sơn</w:t>
            </w:r>
          </w:p>
        </w:tc>
        <w:tc>
          <w:tcPr>
            <w:tcW w:w="6095" w:type="dxa"/>
            <w:vAlign w:val="center"/>
          </w:tcPr>
          <w:p w14:paraId="3B1F4B7C" w14:textId="2CE5589D" w:rsidR="00AB7440" w:rsidRPr="00AB7440" w:rsidRDefault="00AB7440" w:rsidP="00AB7440">
            <w:pPr>
              <w:jc w:val="both"/>
              <w:rPr>
                <w:color w:val="000000"/>
                <w:sz w:val="26"/>
                <w:szCs w:val="26"/>
              </w:rPr>
            </w:pPr>
            <w:r w:rsidRPr="00AB7440">
              <w:rPr>
                <w:color w:val="000000"/>
                <w:szCs w:val="28"/>
              </w:rPr>
              <w:t>Xã Đình Lập, Xã Khuất Xá, Xã Kiên Mộc, Xã Lộc Bình, Xã Lợi Bác, Xã Mẫu Sơn, Xã Na Sầm, Xã Thống Nhất và Xã Xuân Dương</w:t>
            </w:r>
          </w:p>
        </w:tc>
        <w:tc>
          <w:tcPr>
            <w:tcW w:w="1274" w:type="dxa"/>
            <w:noWrap/>
            <w:vAlign w:val="center"/>
          </w:tcPr>
          <w:p w14:paraId="3A9F9982" w14:textId="75855606" w:rsidR="00AB7440" w:rsidRPr="00AB7440" w:rsidRDefault="00AB7440" w:rsidP="00AB7440">
            <w:pPr>
              <w:jc w:val="center"/>
              <w:rPr>
                <w:color w:val="000000"/>
                <w:sz w:val="26"/>
                <w:szCs w:val="26"/>
              </w:rPr>
            </w:pPr>
            <w:r w:rsidRPr="00AB7440">
              <w:rPr>
                <w:color w:val="000000"/>
                <w:szCs w:val="28"/>
              </w:rPr>
              <w:t>Cao</w:t>
            </w:r>
          </w:p>
        </w:tc>
      </w:tr>
      <w:tr w:rsidR="00AB7440" w:rsidRPr="00AB7440" w14:paraId="744AA1E6" w14:textId="77777777" w:rsidTr="00AB7440">
        <w:trPr>
          <w:trHeight w:val="850"/>
          <w:tblHeader/>
          <w:jc w:val="center"/>
        </w:trPr>
        <w:tc>
          <w:tcPr>
            <w:tcW w:w="592" w:type="dxa"/>
            <w:noWrap/>
            <w:vAlign w:val="center"/>
          </w:tcPr>
          <w:p w14:paraId="7B8AC2F1" w14:textId="77777777"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lastRenderedPageBreak/>
              <w:t>3</w:t>
            </w:r>
          </w:p>
        </w:tc>
        <w:tc>
          <w:tcPr>
            <w:tcW w:w="1392" w:type="dxa"/>
            <w:noWrap/>
            <w:vAlign w:val="center"/>
          </w:tcPr>
          <w:p w14:paraId="15657F2E" w14:textId="71DA88CB" w:rsidR="00AB7440" w:rsidRPr="00AB7440" w:rsidRDefault="00AB7440" w:rsidP="00AB7440">
            <w:pPr>
              <w:jc w:val="center"/>
              <w:rPr>
                <w:bCs/>
                <w:color w:val="000000"/>
                <w:sz w:val="26"/>
                <w:szCs w:val="26"/>
              </w:rPr>
            </w:pPr>
            <w:r w:rsidRPr="00AB7440">
              <w:rPr>
                <w:b/>
                <w:bCs/>
                <w:color w:val="000000"/>
                <w:szCs w:val="28"/>
              </w:rPr>
              <w:t>Tỉnh Cao Bằng</w:t>
            </w:r>
          </w:p>
        </w:tc>
        <w:tc>
          <w:tcPr>
            <w:tcW w:w="6095" w:type="dxa"/>
            <w:vAlign w:val="center"/>
          </w:tcPr>
          <w:p w14:paraId="71CCC347" w14:textId="67BEBDFE" w:rsidR="00AB7440" w:rsidRPr="00AB7440" w:rsidRDefault="00AB7440" w:rsidP="00AB7440">
            <w:pPr>
              <w:jc w:val="both"/>
              <w:rPr>
                <w:color w:val="000000"/>
                <w:sz w:val="26"/>
                <w:szCs w:val="26"/>
              </w:rPr>
            </w:pPr>
            <w:r w:rsidRPr="00AB7440">
              <w:rPr>
                <w:color w:val="000000"/>
                <w:szCs w:val="28"/>
              </w:rPr>
              <w:t>Xã Đàm Thủy, Xã Đình Phong, Xã Đoài Dương, Xã Độc Lập, Xã Hà Quảng, Xã Hạnh Phúc, Xã Hưng Đạo, Xã Nguyễn Huệ, Xã Quang Hán, Xã Quảng Lâm, Xã Quang Trung, Xã Quảng Uyên, Xã Tam Kim, Xã Tổng Cọt, Xã Trà Lĩnh, Xã Trùng Khánh và Xã Yên Thổ</w:t>
            </w:r>
          </w:p>
        </w:tc>
        <w:tc>
          <w:tcPr>
            <w:tcW w:w="1274" w:type="dxa"/>
            <w:noWrap/>
            <w:vAlign w:val="center"/>
          </w:tcPr>
          <w:p w14:paraId="576C6424" w14:textId="1B8BA8FE" w:rsidR="00AB7440" w:rsidRPr="00AB7440" w:rsidRDefault="00AB7440" w:rsidP="00AB7440">
            <w:pPr>
              <w:jc w:val="center"/>
              <w:rPr>
                <w:color w:val="000000"/>
                <w:sz w:val="26"/>
                <w:szCs w:val="26"/>
              </w:rPr>
            </w:pPr>
            <w:r w:rsidRPr="00AB7440">
              <w:rPr>
                <w:color w:val="000000"/>
                <w:szCs w:val="28"/>
              </w:rPr>
              <w:t>Cao</w:t>
            </w:r>
          </w:p>
        </w:tc>
      </w:tr>
      <w:tr w:rsidR="00AB7440" w:rsidRPr="00AB7440" w14:paraId="55C7DC26" w14:textId="77777777" w:rsidTr="00AB7440">
        <w:trPr>
          <w:trHeight w:val="850"/>
          <w:tblHeader/>
          <w:jc w:val="center"/>
        </w:trPr>
        <w:tc>
          <w:tcPr>
            <w:tcW w:w="592" w:type="dxa"/>
            <w:noWrap/>
            <w:vAlign w:val="center"/>
          </w:tcPr>
          <w:p w14:paraId="6E31F92D" w14:textId="77777777"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t>4</w:t>
            </w:r>
          </w:p>
        </w:tc>
        <w:tc>
          <w:tcPr>
            <w:tcW w:w="1392" w:type="dxa"/>
            <w:noWrap/>
            <w:vAlign w:val="center"/>
          </w:tcPr>
          <w:p w14:paraId="0E3120AC" w14:textId="57DEEB71" w:rsidR="00AB7440" w:rsidRPr="00AB7440" w:rsidRDefault="00AB7440" w:rsidP="00AB7440">
            <w:pPr>
              <w:jc w:val="center"/>
              <w:rPr>
                <w:bCs/>
                <w:color w:val="000000"/>
                <w:sz w:val="26"/>
                <w:szCs w:val="26"/>
              </w:rPr>
            </w:pPr>
            <w:r w:rsidRPr="00AB7440">
              <w:rPr>
                <w:b/>
                <w:bCs/>
                <w:color w:val="000000"/>
                <w:szCs w:val="28"/>
              </w:rPr>
              <w:t>Tỉnh Tuyên Quang</w:t>
            </w:r>
          </w:p>
        </w:tc>
        <w:tc>
          <w:tcPr>
            <w:tcW w:w="6095" w:type="dxa"/>
            <w:vAlign w:val="center"/>
          </w:tcPr>
          <w:p w14:paraId="0DBF1A90" w14:textId="1DFB3FB8" w:rsidR="00AB7440" w:rsidRPr="00AB7440" w:rsidRDefault="00AB7440" w:rsidP="00AB7440">
            <w:pPr>
              <w:jc w:val="both"/>
              <w:rPr>
                <w:color w:val="000000"/>
                <w:sz w:val="26"/>
                <w:szCs w:val="26"/>
              </w:rPr>
            </w:pPr>
            <w:r w:rsidRPr="00AB7440">
              <w:rPr>
                <w:color w:val="000000"/>
                <w:szCs w:val="28"/>
              </w:rPr>
              <w:t>Xã Bắc Mê, Xã Bạch Ngọc, Xã Bạch Xa, Xã Bình An, Xã Đông Thọ, Xã Hồ Thầu, Xã Hòa An, Xã Hoàng Su Phì, Xã Hùng Lợi, Xã Khuôn Lùng, Xã Kiên Đài, Xã Lâm Bình, Xã Lao Chải, Xã Liên Hiệp, Xã Nấm Dẩn, Xã Nậm Dịch, Xã Pà Vầy Sủ, Xã Quản Bạ, Xã Quang Bình, Xã Tân Tiến, Xã Thanh Thủy, Xã Tri Phú, Xã Trung Sơn, Xã Trung Thịnh, Xã Trường Sinh, Xã Việt Lâm, Xã Xín Mần, Xã Xuân Giang, Xã Cao Bồ, Xã Thượng Sơn, Xã Minh Sơn, Xã Giáp Trung, Xã Quảng Nguyên, Xã Tiên Nguyên và Xã Trung Hà</w:t>
            </w:r>
          </w:p>
        </w:tc>
        <w:tc>
          <w:tcPr>
            <w:tcW w:w="1274" w:type="dxa"/>
            <w:noWrap/>
            <w:vAlign w:val="center"/>
          </w:tcPr>
          <w:p w14:paraId="776AC300" w14:textId="4AC83E60" w:rsidR="00AB7440" w:rsidRPr="00AB7440" w:rsidRDefault="00AB7440" w:rsidP="00AB7440">
            <w:pPr>
              <w:jc w:val="center"/>
              <w:rPr>
                <w:color w:val="000000"/>
                <w:sz w:val="26"/>
                <w:szCs w:val="26"/>
              </w:rPr>
            </w:pPr>
            <w:r w:rsidRPr="00AB7440">
              <w:rPr>
                <w:color w:val="000000"/>
                <w:szCs w:val="28"/>
              </w:rPr>
              <w:t>Cao</w:t>
            </w:r>
          </w:p>
        </w:tc>
      </w:tr>
      <w:tr w:rsidR="00AB7440" w:rsidRPr="00AB7440" w14:paraId="6DF6C30B" w14:textId="77777777" w:rsidTr="00AB7440">
        <w:trPr>
          <w:trHeight w:val="850"/>
          <w:tblHeader/>
          <w:jc w:val="center"/>
        </w:trPr>
        <w:tc>
          <w:tcPr>
            <w:tcW w:w="592" w:type="dxa"/>
            <w:noWrap/>
            <w:vAlign w:val="center"/>
          </w:tcPr>
          <w:p w14:paraId="384B8EA1" w14:textId="2EA57C60"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t>5</w:t>
            </w:r>
          </w:p>
        </w:tc>
        <w:tc>
          <w:tcPr>
            <w:tcW w:w="1392" w:type="dxa"/>
            <w:noWrap/>
            <w:vAlign w:val="center"/>
          </w:tcPr>
          <w:p w14:paraId="45AB7AD3" w14:textId="574270C8" w:rsidR="00AB7440" w:rsidRPr="00AB7440" w:rsidRDefault="00AB7440" w:rsidP="00AB7440">
            <w:pPr>
              <w:jc w:val="center"/>
              <w:rPr>
                <w:bCs/>
                <w:color w:val="000000"/>
                <w:sz w:val="26"/>
                <w:szCs w:val="26"/>
              </w:rPr>
            </w:pPr>
            <w:r w:rsidRPr="00AB7440">
              <w:rPr>
                <w:b/>
                <w:bCs/>
                <w:color w:val="000000"/>
                <w:szCs w:val="28"/>
              </w:rPr>
              <w:t>Tỉnh Lào Cai</w:t>
            </w:r>
          </w:p>
        </w:tc>
        <w:tc>
          <w:tcPr>
            <w:tcW w:w="6095" w:type="dxa"/>
            <w:vAlign w:val="center"/>
          </w:tcPr>
          <w:p w14:paraId="5E93BD4D" w14:textId="2AED9DC5" w:rsidR="00AB7440" w:rsidRPr="00AB7440" w:rsidRDefault="00AB7440" w:rsidP="00AB7440">
            <w:pPr>
              <w:jc w:val="both"/>
              <w:rPr>
                <w:color w:val="000000"/>
                <w:sz w:val="26"/>
                <w:szCs w:val="26"/>
              </w:rPr>
            </w:pPr>
            <w:r w:rsidRPr="00AB7440">
              <w:rPr>
                <w:color w:val="000000"/>
                <w:szCs w:val="28"/>
              </w:rPr>
              <w:t>Xã Bắc Hà, Xã Khao Mang, Xã Lùng Phình, Xã Phình Hồ, Xã Tả Củ Tỷ, Xã Ngũ Chỉ Sơn, Xã Tà Xi Láng và Xã Cát Thịnh</w:t>
            </w:r>
          </w:p>
        </w:tc>
        <w:tc>
          <w:tcPr>
            <w:tcW w:w="1274" w:type="dxa"/>
            <w:noWrap/>
            <w:vAlign w:val="center"/>
          </w:tcPr>
          <w:p w14:paraId="64D22C34" w14:textId="78CA64BB" w:rsidR="00AB7440" w:rsidRPr="00AB7440" w:rsidRDefault="00AB7440" w:rsidP="00AB7440">
            <w:pPr>
              <w:jc w:val="center"/>
              <w:rPr>
                <w:color w:val="000000"/>
                <w:sz w:val="26"/>
                <w:szCs w:val="26"/>
              </w:rPr>
            </w:pPr>
            <w:r w:rsidRPr="00AB7440">
              <w:rPr>
                <w:color w:val="000000"/>
                <w:szCs w:val="28"/>
              </w:rPr>
              <w:t>Cao</w:t>
            </w:r>
          </w:p>
        </w:tc>
      </w:tr>
      <w:tr w:rsidR="00AB7440" w:rsidRPr="00AB7440" w14:paraId="3766B017" w14:textId="77777777" w:rsidTr="00AB7440">
        <w:trPr>
          <w:trHeight w:val="850"/>
          <w:tblHeader/>
          <w:jc w:val="center"/>
        </w:trPr>
        <w:tc>
          <w:tcPr>
            <w:tcW w:w="592" w:type="dxa"/>
            <w:noWrap/>
            <w:vAlign w:val="center"/>
          </w:tcPr>
          <w:p w14:paraId="5BD47F12" w14:textId="797E2A49" w:rsidR="00AB7440" w:rsidRPr="00AB7440" w:rsidRDefault="00AB7440" w:rsidP="00AB7440">
            <w:pPr>
              <w:widowControl w:val="0"/>
              <w:spacing w:before="40" w:after="40"/>
              <w:jc w:val="center"/>
              <w:rPr>
                <w:color w:val="000000" w:themeColor="text1"/>
                <w:sz w:val="26"/>
                <w:szCs w:val="26"/>
              </w:rPr>
            </w:pPr>
            <w:r w:rsidRPr="00AB7440">
              <w:rPr>
                <w:color w:val="000000" w:themeColor="text1"/>
                <w:sz w:val="26"/>
                <w:szCs w:val="26"/>
              </w:rPr>
              <w:t>6</w:t>
            </w:r>
          </w:p>
        </w:tc>
        <w:tc>
          <w:tcPr>
            <w:tcW w:w="1392" w:type="dxa"/>
            <w:noWrap/>
            <w:vAlign w:val="center"/>
          </w:tcPr>
          <w:p w14:paraId="021BCA35" w14:textId="48C8E521" w:rsidR="00AB7440" w:rsidRPr="00AB7440" w:rsidRDefault="00AB7440" w:rsidP="00AB7440">
            <w:pPr>
              <w:jc w:val="center"/>
              <w:rPr>
                <w:b/>
                <w:bCs/>
                <w:color w:val="000000"/>
                <w:szCs w:val="28"/>
              </w:rPr>
            </w:pPr>
            <w:r w:rsidRPr="00AB7440">
              <w:rPr>
                <w:b/>
                <w:bCs/>
                <w:color w:val="000000"/>
                <w:szCs w:val="28"/>
              </w:rPr>
              <w:t>Tỉnh Sơn La</w:t>
            </w:r>
          </w:p>
        </w:tc>
        <w:tc>
          <w:tcPr>
            <w:tcW w:w="6095" w:type="dxa"/>
            <w:vAlign w:val="center"/>
          </w:tcPr>
          <w:p w14:paraId="7F28FF9C" w14:textId="5E0AFE40" w:rsidR="00AB7440" w:rsidRPr="00AB7440" w:rsidRDefault="00AB7440" w:rsidP="00AB7440">
            <w:pPr>
              <w:jc w:val="both"/>
              <w:rPr>
                <w:color w:val="000000"/>
                <w:szCs w:val="28"/>
              </w:rPr>
            </w:pPr>
            <w:r w:rsidRPr="00AB7440">
              <w:rPr>
                <w:color w:val="000000"/>
                <w:szCs w:val="28"/>
              </w:rPr>
              <w:t>Xã Mường Cơi, Xã Phù Yên, Xã Púng Bánh, Xã Tà Xùa và Xã Suối Tọ</w:t>
            </w:r>
          </w:p>
        </w:tc>
        <w:tc>
          <w:tcPr>
            <w:tcW w:w="1274" w:type="dxa"/>
            <w:noWrap/>
            <w:vAlign w:val="center"/>
          </w:tcPr>
          <w:p w14:paraId="62E2F1E4" w14:textId="66C8C03A" w:rsidR="00AB7440" w:rsidRPr="00AB7440" w:rsidRDefault="00AB7440" w:rsidP="00AB7440">
            <w:pPr>
              <w:jc w:val="center"/>
              <w:rPr>
                <w:color w:val="000000"/>
                <w:szCs w:val="28"/>
              </w:rPr>
            </w:pPr>
            <w:r w:rsidRPr="00AB7440">
              <w:rPr>
                <w:color w:val="000000"/>
                <w:szCs w:val="28"/>
              </w:rPr>
              <w:t>Cao</w:t>
            </w:r>
          </w:p>
        </w:tc>
      </w:tr>
    </w:tbl>
    <w:p w14:paraId="6F556F19" w14:textId="77777777" w:rsidR="00E20516" w:rsidRDefault="00E20516" w:rsidP="0011786F">
      <w:pPr>
        <w:jc w:val="center"/>
        <w:rPr>
          <w:b/>
          <w:color w:val="000000" w:themeColor="text1"/>
          <w:szCs w:val="28"/>
        </w:rPr>
      </w:pPr>
    </w:p>
    <w:p w14:paraId="3B94155B" w14:textId="77777777" w:rsidR="00C04EA4" w:rsidRPr="002954D5" w:rsidRDefault="0011786F" w:rsidP="00EC1C34">
      <w:pPr>
        <w:spacing w:after="240"/>
        <w:jc w:val="center"/>
        <w:rPr>
          <w:b/>
          <w:color w:val="000000" w:themeColor="text1"/>
          <w:szCs w:val="28"/>
        </w:rPr>
      </w:pPr>
      <w:r>
        <w:rPr>
          <w:b/>
          <w:color w:val="000000" w:themeColor="text1"/>
          <w:szCs w:val="28"/>
        </w:rPr>
        <w:t>B</w:t>
      </w:r>
      <w:r w:rsidR="00C04EA4" w:rsidRPr="002954D5">
        <w:rPr>
          <w:b/>
          <w:color w:val="000000" w:themeColor="text1"/>
          <w:szCs w:val="28"/>
        </w:rPr>
        <w:t xml:space="preserve">ảng nguy cơ lũ quét </w:t>
      </w:r>
      <w:r w:rsidR="00C04EA4">
        <w:rPr>
          <w:b/>
          <w:color w:val="000000" w:themeColor="text1"/>
          <w:szCs w:val="28"/>
        </w:rPr>
        <w:t>trung bình</w:t>
      </w:r>
      <w:r w:rsidR="00C04EA4" w:rsidRPr="002954D5">
        <w:rPr>
          <w:b/>
          <w:color w:val="000000" w:themeColor="text1"/>
          <w:szCs w:val="28"/>
        </w:rPr>
        <w:t xml:space="preserve"> một số khu vực</w:t>
      </w:r>
    </w:p>
    <w:tbl>
      <w:tblPr>
        <w:tblW w:w="9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242"/>
        <w:gridCol w:w="6088"/>
        <w:gridCol w:w="1470"/>
      </w:tblGrid>
      <w:tr w:rsidR="006657FC" w:rsidRPr="00AB7440" w14:paraId="51DD35C0" w14:textId="77777777" w:rsidTr="006F3594">
        <w:trPr>
          <w:trHeight w:val="713"/>
          <w:tblHeader/>
          <w:jc w:val="center"/>
        </w:trPr>
        <w:tc>
          <w:tcPr>
            <w:tcW w:w="648" w:type="dxa"/>
            <w:noWrap/>
            <w:vAlign w:val="center"/>
            <w:hideMark/>
          </w:tcPr>
          <w:p w14:paraId="3B0426E4" w14:textId="77777777" w:rsidR="006657FC" w:rsidRPr="00AB7440" w:rsidRDefault="006657FC" w:rsidP="007F4D79">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TT</w:t>
            </w:r>
          </w:p>
        </w:tc>
        <w:tc>
          <w:tcPr>
            <w:tcW w:w="1242" w:type="dxa"/>
            <w:noWrap/>
            <w:vAlign w:val="center"/>
            <w:hideMark/>
          </w:tcPr>
          <w:p w14:paraId="2954C2B6" w14:textId="77777777" w:rsidR="006657FC" w:rsidRPr="00AB7440" w:rsidRDefault="006657FC" w:rsidP="007F4D79">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Tỉnh</w:t>
            </w:r>
          </w:p>
        </w:tc>
        <w:tc>
          <w:tcPr>
            <w:tcW w:w="6088" w:type="dxa"/>
            <w:vAlign w:val="center"/>
            <w:hideMark/>
          </w:tcPr>
          <w:p w14:paraId="33BE7757" w14:textId="77777777" w:rsidR="006657FC" w:rsidRPr="00AB7440" w:rsidRDefault="00266CC4" w:rsidP="007F4D79">
            <w:pPr>
              <w:pStyle w:val="ListParagraph"/>
              <w:widowControl w:val="0"/>
              <w:spacing w:before="40" w:after="40" w:line="240" w:lineRule="auto"/>
              <w:ind w:left="0"/>
              <w:contextualSpacing w:val="0"/>
              <w:jc w:val="center"/>
              <w:rPr>
                <w:b/>
                <w:color w:val="000000" w:themeColor="text1"/>
                <w:sz w:val="26"/>
                <w:szCs w:val="26"/>
              </w:rPr>
            </w:pPr>
            <w:r w:rsidRPr="00AB7440">
              <w:rPr>
                <w:b/>
                <w:color w:val="000000" w:themeColor="text1"/>
                <w:sz w:val="26"/>
                <w:szCs w:val="26"/>
              </w:rPr>
              <w:t>Xã/phường</w:t>
            </w:r>
          </w:p>
        </w:tc>
        <w:tc>
          <w:tcPr>
            <w:tcW w:w="1470" w:type="dxa"/>
            <w:noWrap/>
            <w:vAlign w:val="center"/>
            <w:hideMark/>
          </w:tcPr>
          <w:p w14:paraId="2CF5196D" w14:textId="77777777" w:rsidR="006657FC" w:rsidRPr="00AB7440" w:rsidRDefault="006657FC" w:rsidP="007F4D79">
            <w:pPr>
              <w:widowControl w:val="0"/>
              <w:spacing w:before="40" w:after="40"/>
              <w:jc w:val="center"/>
              <w:rPr>
                <w:b/>
                <w:color w:val="000000" w:themeColor="text1"/>
                <w:sz w:val="26"/>
                <w:szCs w:val="26"/>
              </w:rPr>
            </w:pPr>
            <w:r w:rsidRPr="00AB7440">
              <w:rPr>
                <w:b/>
                <w:color w:val="000000" w:themeColor="text1"/>
                <w:sz w:val="26"/>
                <w:szCs w:val="26"/>
              </w:rPr>
              <w:t>Nguy cơ lũ quét</w:t>
            </w:r>
          </w:p>
        </w:tc>
      </w:tr>
      <w:tr w:rsidR="00AB7440" w:rsidRPr="00AB7440" w14:paraId="2B4B571B" w14:textId="77777777" w:rsidTr="00F47F30">
        <w:trPr>
          <w:trHeight w:val="1259"/>
          <w:tblHeader/>
          <w:jc w:val="center"/>
        </w:trPr>
        <w:tc>
          <w:tcPr>
            <w:tcW w:w="648" w:type="dxa"/>
            <w:noWrap/>
            <w:vAlign w:val="center"/>
          </w:tcPr>
          <w:p w14:paraId="2E63E7B5" w14:textId="77777777" w:rsidR="00AB7440" w:rsidRPr="00AB7440" w:rsidRDefault="00AB7440" w:rsidP="00AB7440">
            <w:pPr>
              <w:pStyle w:val="ListParagraph"/>
              <w:widowControl w:val="0"/>
              <w:spacing w:before="40" w:after="40" w:line="240" w:lineRule="auto"/>
              <w:ind w:left="0"/>
              <w:contextualSpacing w:val="0"/>
              <w:jc w:val="center"/>
              <w:rPr>
                <w:color w:val="000000" w:themeColor="text1"/>
                <w:sz w:val="26"/>
                <w:szCs w:val="26"/>
              </w:rPr>
            </w:pPr>
            <w:r w:rsidRPr="00AB7440">
              <w:rPr>
                <w:color w:val="000000" w:themeColor="text1"/>
                <w:sz w:val="26"/>
                <w:szCs w:val="26"/>
              </w:rPr>
              <w:t>1</w:t>
            </w:r>
          </w:p>
        </w:tc>
        <w:tc>
          <w:tcPr>
            <w:tcW w:w="1242" w:type="dxa"/>
            <w:noWrap/>
            <w:vAlign w:val="bottom"/>
          </w:tcPr>
          <w:p w14:paraId="49BCE63E" w14:textId="617AFA81" w:rsidR="00AB7440" w:rsidRPr="00AB7440" w:rsidRDefault="00AB7440" w:rsidP="00AB7440">
            <w:pPr>
              <w:jc w:val="center"/>
              <w:rPr>
                <w:bCs/>
                <w:color w:val="000000"/>
                <w:sz w:val="26"/>
                <w:szCs w:val="26"/>
              </w:rPr>
            </w:pPr>
            <w:r w:rsidRPr="00AB7440">
              <w:rPr>
                <w:b/>
                <w:bCs/>
                <w:color w:val="000000"/>
                <w:szCs w:val="28"/>
              </w:rPr>
              <w:t>Tỉnh Thái Nguyên</w:t>
            </w:r>
          </w:p>
        </w:tc>
        <w:tc>
          <w:tcPr>
            <w:tcW w:w="6088" w:type="dxa"/>
            <w:vAlign w:val="center"/>
          </w:tcPr>
          <w:p w14:paraId="6ED9AA0B" w14:textId="16D56AAD" w:rsidR="00AB7440" w:rsidRPr="00AB7440" w:rsidRDefault="00AB7440" w:rsidP="00AB7440">
            <w:pPr>
              <w:jc w:val="both"/>
              <w:rPr>
                <w:color w:val="000000"/>
                <w:sz w:val="26"/>
                <w:szCs w:val="26"/>
              </w:rPr>
            </w:pPr>
            <w:r w:rsidRPr="00AB7440">
              <w:rPr>
                <w:color w:val="000000"/>
                <w:szCs w:val="28"/>
              </w:rPr>
              <w:t>Xã Bằng Thành và Xã Cao Minh</w:t>
            </w:r>
          </w:p>
        </w:tc>
        <w:tc>
          <w:tcPr>
            <w:tcW w:w="1470" w:type="dxa"/>
            <w:noWrap/>
            <w:vAlign w:val="center"/>
          </w:tcPr>
          <w:p w14:paraId="2F5D59D0" w14:textId="4A87CFB9" w:rsidR="00AB7440" w:rsidRPr="00AB7440" w:rsidRDefault="00AB7440" w:rsidP="00AB7440">
            <w:pPr>
              <w:jc w:val="center"/>
              <w:rPr>
                <w:color w:val="000000"/>
                <w:sz w:val="26"/>
                <w:szCs w:val="26"/>
              </w:rPr>
            </w:pPr>
            <w:r w:rsidRPr="00AB7440">
              <w:rPr>
                <w:color w:val="000000"/>
                <w:szCs w:val="28"/>
              </w:rPr>
              <w:t>Trung Bình</w:t>
            </w:r>
          </w:p>
        </w:tc>
      </w:tr>
    </w:tbl>
    <w:p w14:paraId="199AD698"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42066" w14:textId="77777777" w:rsidR="00954E42" w:rsidRDefault="00954E42">
      <w:r>
        <w:separator/>
      </w:r>
    </w:p>
  </w:endnote>
  <w:endnote w:type="continuationSeparator" w:id="0">
    <w:p w14:paraId="0DA4BBF6" w14:textId="77777777" w:rsidR="00954E42" w:rsidRDefault="00954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altName w:val="Calibri"/>
    <w:charset w:val="00"/>
    <w:family w:val="swiss"/>
    <w:pitch w:val="variable"/>
    <w:sig w:usb0="00000007" w:usb1="00000000" w:usb2="00000000" w:usb3="00000000" w:csb0="00000013" w:csb1="00000000"/>
  </w:font>
  <w:font w:name=".VnTimeH">
    <w:altName w:val="Arial"/>
    <w:charset w:val="00"/>
    <w:family w:val="swiss"/>
    <w:pitch w:val="variable"/>
    <w:sig w:usb0="00000007" w:usb1="00000000" w:usb2="00000000" w:usb3="00000000" w:csb0="00000013"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C5D6" w14:textId="77777777"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EC2466">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B04B6" w14:textId="77777777" w:rsidR="00954E42" w:rsidRDefault="00954E42">
      <w:r>
        <w:separator/>
      </w:r>
    </w:p>
  </w:footnote>
  <w:footnote w:type="continuationSeparator" w:id="0">
    <w:p w14:paraId="1A57C729" w14:textId="77777777" w:rsidR="00954E42" w:rsidRDefault="00954E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6953934">
    <w:abstractNumId w:val="4"/>
  </w:num>
  <w:num w:numId="2" w16cid:durableId="1819422788">
    <w:abstractNumId w:val="5"/>
  </w:num>
  <w:num w:numId="3" w16cid:durableId="2079206280">
    <w:abstractNumId w:val="3"/>
  </w:num>
  <w:num w:numId="4" w16cid:durableId="1088425506">
    <w:abstractNumId w:val="8"/>
  </w:num>
  <w:num w:numId="5" w16cid:durableId="1985118190">
    <w:abstractNumId w:val="6"/>
  </w:num>
  <w:num w:numId="6" w16cid:durableId="1734769271">
    <w:abstractNumId w:val="1"/>
  </w:num>
  <w:num w:numId="7" w16cid:durableId="2033071895">
    <w:abstractNumId w:val="7"/>
  </w:num>
  <w:num w:numId="8" w16cid:durableId="1988432520">
    <w:abstractNumId w:val="9"/>
  </w:num>
  <w:num w:numId="9" w16cid:durableId="490826500">
    <w:abstractNumId w:val="2"/>
  </w:num>
  <w:num w:numId="10" w16cid:durableId="106194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5D64"/>
    <w:rsid w:val="00057163"/>
    <w:rsid w:val="00057AF9"/>
    <w:rsid w:val="0006163C"/>
    <w:rsid w:val="00064E79"/>
    <w:rsid w:val="00065578"/>
    <w:rsid w:val="00071249"/>
    <w:rsid w:val="00072F91"/>
    <w:rsid w:val="00075E43"/>
    <w:rsid w:val="0007742D"/>
    <w:rsid w:val="00081533"/>
    <w:rsid w:val="00083996"/>
    <w:rsid w:val="000907FF"/>
    <w:rsid w:val="00093ED5"/>
    <w:rsid w:val="00096D36"/>
    <w:rsid w:val="000A113C"/>
    <w:rsid w:val="000A198B"/>
    <w:rsid w:val="000A1E06"/>
    <w:rsid w:val="000A4EAD"/>
    <w:rsid w:val="000A7E50"/>
    <w:rsid w:val="000B138E"/>
    <w:rsid w:val="000B1C39"/>
    <w:rsid w:val="000B4237"/>
    <w:rsid w:val="000B6570"/>
    <w:rsid w:val="000B7F23"/>
    <w:rsid w:val="000B7F25"/>
    <w:rsid w:val="000C40CD"/>
    <w:rsid w:val="000C4E9B"/>
    <w:rsid w:val="000D19F3"/>
    <w:rsid w:val="000E2528"/>
    <w:rsid w:val="000E2C12"/>
    <w:rsid w:val="0010101E"/>
    <w:rsid w:val="0010145A"/>
    <w:rsid w:val="001038EB"/>
    <w:rsid w:val="00110FE9"/>
    <w:rsid w:val="00112C57"/>
    <w:rsid w:val="00113E43"/>
    <w:rsid w:val="0011433F"/>
    <w:rsid w:val="0011786F"/>
    <w:rsid w:val="001218C8"/>
    <w:rsid w:val="00124801"/>
    <w:rsid w:val="0012640F"/>
    <w:rsid w:val="0013571A"/>
    <w:rsid w:val="00140523"/>
    <w:rsid w:val="00143B7F"/>
    <w:rsid w:val="001469BB"/>
    <w:rsid w:val="00154663"/>
    <w:rsid w:val="00156F59"/>
    <w:rsid w:val="00160047"/>
    <w:rsid w:val="001608FB"/>
    <w:rsid w:val="00160D8A"/>
    <w:rsid w:val="00163469"/>
    <w:rsid w:val="00166067"/>
    <w:rsid w:val="00173725"/>
    <w:rsid w:val="001740DD"/>
    <w:rsid w:val="00175C82"/>
    <w:rsid w:val="001822D5"/>
    <w:rsid w:val="001858E6"/>
    <w:rsid w:val="0019305D"/>
    <w:rsid w:val="001B147B"/>
    <w:rsid w:val="001B58AF"/>
    <w:rsid w:val="001B66D6"/>
    <w:rsid w:val="001B6855"/>
    <w:rsid w:val="001C2938"/>
    <w:rsid w:val="001C3991"/>
    <w:rsid w:val="001C6957"/>
    <w:rsid w:val="001D0159"/>
    <w:rsid w:val="002002D3"/>
    <w:rsid w:val="00204116"/>
    <w:rsid w:val="00212B2C"/>
    <w:rsid w:val="00214811"/>
    <w:rsid w:val="00215731"/>
    <w:rsid w:val="00216F10"/>
    <w:rsid w:val="002172C8"/>
    <w:rsid w:val="00221EBD"/>
    <w:rsid w:val="0022232C"/>
    <w:rsid w:val="00232274"/>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58E3"/>
    <w:rsid w:val="002763C0"/>
    <w:rsid w:val="00277D5E"/>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D02CE"/>
    <w:rsid w:val="002D4257"/>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68DD"/>
    <w:rsid w:val="00333E8C"/>
    <w:rsid w:val="0033550F"/>
    <w:rsid w:val="0034404C"/>
    <w:rsid w:val="00360020"/>
    <w:rsid w:val="00365F53"/>
    <w:rsid w:val="00372D0E"/>
    <w:rsid w:val="0037374F"/>
    <w:rsid w:val="003804F7"/>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1CEE"/>
    <w:rsid w:val="00425655"/>
    <w:rsid w:val="0042675A"/>
    <w:rsid w:val="00430019"/>
    <w:rsid w:val="00430FC4"/>
    <w:rsid w:val="00431EC3"/>
    <w:rsid w:val="0043353E"/>
    <w:rsid w:val="00433EE7"/>
    <w:rsid w:val="00435F46"/>
    <w:rsid w:val="00440562"/>
    <w:rsid w:val="004443C1"/>
    <w:rsid w:val="00444B41"/>
    <w:rsid w:val="004456EE"/>
    <w:rsid w:val="0045248D"/>
    <w:rsid w:val="0045290B"/>
    <w:rsid w:val="00456101"/>
    <w:rsid w:val="0046124D"/>
    <w:rsid w:val="0046559E"/>
    <w:rsid w:val="0046632B"/>
    <w:rsid w:val="00471C47"/>
    <w:rsid w:val="00477F65"/>
    <w:rsid w:val="00482AC6"/>
    <w:rsid w:val="004848F0"/>
    <w:rsid w:val="00485A1A"/>
    <w:rsid w:val="00492B7D"/>
    <w:rsid w:val="00493156"/>
    <w:rsid w:val="004938B8"/>
    <w:rsid w:val="00496E08"/>
    <w:rsid w:val="004A2103"/>
    <w:rsid w:val="004A3C76"/>
    <w:rsid w:val="004A4DD4"/>
    <w:rsid w:val="004B012A"/>
    <w:rsid w:val="004B2032"/>
    <w:rsid w:val="004B272B"/>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4E9F"/>
    <w:rsid w:val="00555EB3"/>
    <w:rsid w:val="00557B5A"/>
    <w:rsid w:val="0056033C"/>
    <w:rsid w:val="00560D44"/>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D34BA"/>
    <w:rsid w:val="005D3F0B"/>
    <w:rsid w:val="005E21A7"/>
    <w:rsid w:val="005E2D62"/>
    <w:rsid w:val="005F07B2"/>
    <w:rsid w:val="005F344F"/>
    <w:rsid w:val="005F5B58"/>
    <w:rsid w:val="005F7077"/>
    <w:rsid w:val="00610A9D"/>
    <w:rsid w:val="00614F68"/>
    <w:rsid w:val="006200DB"/>
    <w:rsid w:val="00622CE7"/>
    <w:rsid w:val="0062799C"/>
    <w:rsid w:val="0063382F"/>
    <w:rsid w:val="006351CA"/>
    <w:rsid w:val="00640AF9"/>
    <w:rsid w:val="00640F7F"/>
    <w:rsid w:val="00642D70"/>
    <w:rsid w:val="00642DF7"/>
    <w:rsid w:val="006510C7"/>
    <w:rsid w:val="006522BA"/>
    <w:rsid w:val="00652362"/>
    <w:rsid w:val="00654C3F"/>
    <w:rsid w:val="00657AAE"/>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5A"/>
    <w:rsid w:val="006E6E3B"/>
    <w:rsid w:val="006F29DE"/>
    <w:rsid w:val="006F3594"/>
    <w:rsid w:val="006F3673"/>
    <w:rsid w:val="006F685F"/>
    <w:rsid w:val="006F7A06"/>
    <w:rsid w:val="006F7CE3"/>
    <w:rsid w:val="007061DF"/>
    <w:rsid w:val="0070782A"/>
    <w:rsid w:val="00710B42"/>
    <w:rsid w:val="00712996"/>
    <w:rsid w:val="00713432"/>
    <w:rsid w:val="00714F19"/>
    <w:rsid w:val="00716156"/>
    <w:rsid w:val="0071670B"/>
    <w:rsid w:val="00720A25"/>
    <w:rsid w:val="0072115F"/>
    <w:rsid w:val="007238B8"/>
    <w:rsid w:val="00727C9D"/>
    <w:rsid w:val="007303DD"/>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91918"/>
    <w:rsid w:val="007930B3"/>
    <w:rsid w:val="00795141"/>
    <w:rsid w:val="007A0821"/>
    <w:rsid w:val="007B19CA"/>
    <w:rsid w:val="007B3C27"/>
    <w:rsid w:val="007B76AB"/>
    <w:rsid w:val="007C0BF8"/>
    <w:rsid w:val="007C202C"/>
    <w:rsid w:val="007C3187"/>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795F"/>
    <w:rsid w:val="008C0A17"/>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3F99"/>
    <w:rsid w:val="00915402"/>
    <w:rsid w:val="00924E79"/>
    <w:rsid w:val="0093565B"/>
    <w:rsid w:val="0093673B"/>
    <w:rsid w:val="00936FD8"/>
    <w:rsid w:val="009460A5"/>
    <w:rsid w:val="00950AA3"/>
    <w:rsid w:val="0095102A"/>
    <w:rsid w:val="00954180"/>
    <w:rsid w:val="00954E42"/>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69B5"/>
    <w:rsid w:val="009C7621"/>
    <w:rsid w:val="009C7DA5"/>
    <w:rsid w:val="009D27B6"/>
    <w:rsid w:val="009D3709"/>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12E"/>
    <w:rsid w:val="00A757BE"/>
    <w:rsid w:val="00A7711E"/>
    <w:rsid w:val="00A84178"/>
    <w:rsid w:val="00A84815"/>
    <w:rsid w:val="00A91AF5"/>
    <w:rsid w:val="00A92C10"/>
    <w:rsid w:val="00A941FE"/>
    <w:rsid w:val="00A96BE7"/>
    <w:rsid w:val="00AA32B2"/>
    <w:rsid w:val="00AB7440"/>
    <w:rsid w:val="00AC0B1C"/>
    <w:rsid w:val="00AC3BDB"/>
    <w:rsid w:val="00AC65B5"/>
    <w:rsid w:val="00AC729F"/>
    <w:rsid w:val="00AD1DC9"/>
    <w:rsid w:val="00AD2F3D"/>
    <w:rsid w:val="00AD344E"/>
    <w:rsid w:val="00AD46B0"/>
    <w:rsid w:val="00AD489A"/>
    <w:rsid w:val="00AD4E42"/>
    <w:rsid w:val="00AD798F"/>
    <w:rsid w:val="00AE1233"/>
    <w:rsid w:val="00AE5D78"/>
    <w:rsid w:val="00AE6C3F"/>
    <w:rsid w:val="00AE7448"/>
    <w:rsid w:val="00AF18B9"/>
    <w:rsid w:val="00AF3A35"/>
    <w:rsid w:val="00AF5278"/>
    <w:rsid w:val="00AF6E61"/>
    <w:rsid w:val="00B0015D"/>
    <w:rsid w:val="00B01570"/>
    <w:rsid w:val="00B06670"/>
    <w:rsid w:val="00B074A7"/>
    <w:rsid w:val="00B13570"/>
    <w:rsid w:val="00B1705C"/>
    <w:rsid w:val="00B21623"/>
    <w:rsid w:val="00B2425B"/>
    <w:rsid w:val="00B25834"/>
    <w:rsid w:val="00B25C1E"/>
    <w:rsid w:val="00B26D79"/>
    <w:rsid w:val="00B33B0B"/>
    <w:rsid w:val="00B35D95"/>
    <w:rsid w:val="00B50320"/>
    <w:rsid w:val="00B60BC0"/>
    <w:rsid w:val="00B63398"/>
    <w:rsid w:val="00B7221B"/>
    <w:rsid w:val="00B73AF6"/>
    <w:rsid w:val="00B82BFD"/>
    <w:rsid w:val="00B82D94"/>
    <w:rsid w:val="00B87544"/>
    <w:rsid w:val="00B90C5F"/>
    <w:rsid w:val="00B90C84"/>
    <w:rsid w:val="00B919FC"/>
    <w:rsid w:val="00B92753"/>
    <w:rsid w:val="00B97856"/>
    <w:rsid w:val="00BA7CBD"/>
    <w:rsid w:val="00BB065D"/>
    <w:rsid w:val="00BB3A23"/>
    <w:rsid w:val="00BB5ED1"/>
    <w:rsid w:val="00BB7384"/>
    <w:rsid w:val="00BC1425"/>
    <w:rsid w:val="00BC1FD3"/>
    <w:rsid w:val="00BC4FD9"/>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70398"/>
    <w:rsid w:val="00C734BF"/>
    <w:rsid w:val="00C74580"/>
    <w:rsid w:val="00C75D11"/>
    <w:rsid w:val="00C8183F"/>
    <w:rsid w:val="00C82B26"/>
    <w:rsid w:val="00C84111"/>
    <w:rsid w:val="00C845DB"/>
    <w:rsid w:val="00C95CAC"/>
    <w:rsid w:val="00CA03B0"/>
    <w:rsid w:val="00CA5039"/>
    <w:rsid w:val="00CB3F53"/>
    <w:rsid w:val="00CB736A"/>
    <w:rsid w:val="00CC22EA"/>
    <w:rsid w:val="00CC4C84"/>
    <w:rsid w:val="00CC5E48"/>
    <w:rsid w:val="00CD21CA"/>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2301"/>
    <w:rsid w:val="00D613AE"/>
    <w:rsid w:val="00D651C1"/>
    <w:rsid w:val="00D67816"/>
    <w:rsid w:val="00D72D59"/>
    <w:rsid w:val="00D776EF"/>
    <w:rsid w:val="00D77A08"/>
    <w:rsid w:val="00D801ED"/>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67A8"/>
    <w:rsid w:val="00E478C5"/>
    <w:rsid w:val="00E510AF"/>
    <w:rsid w:val="00E51970"/>
    <w:rsid w:val="00E558DA"/>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A2DB8"/>
    <w:rsid w:val="00EB1FF2"/>
    <w:rsid w:val="00EB2F29"/>
    <w:rsid w:val="00EB33B4"/>
    <w:rsid w:val="00EB5F42"/>
    <w:rsid w:val="00EC03E1"/>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2110"/>
    <w:rsid w:val="00F043CD"/>
    <w:rsid w:val="00F13930"/>
    <w:rsid w:val="00F14319"/>
    <w:rsid w:val="00F1557B"/>
    <w:rsid w:val="00F15B80"/>
    <w:rsid w:val="00F1672B"/>
    <w:rsid w:val="00F173AD"/>
    <w:rsid w:val="00F21D91"/>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92FF6"/>
    <w:rsid w:val="00F94377"/>
    <w:rsid w:val="00FA00BC"/>
    <w:rsid w:val="00FB51D0"/>
    <w:rsid w:val="00FB5EA7"/>
    <w:rsid w:val="00FC492E"/>
    <w:rsid w:val="00FD1AE7"/>
    <w:rsid w:val="00FD26B6"/>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AutoShape 2"/>
        <o:r id="V:Rule2" type="connector" idref="#AutoShape 3"/>
      </o:rules>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18B64-939C-4430-BAD7-23A09E75F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2</Pages>
  <Words>335</Words>
  <Characters>1911</Characters>
  <Application>Microsoft Office Word</Application>
  <DocSecurity>0</DocSecurity>
  <Lines>15</Lines>
  <Paragraphs>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lenovo</cp:lastModifiedBy>
  <cp:revision>227</cp:revision>
  <cp:lastPrinted>2025-10-29T00:55:00Z</cp:lastPrinted>
  <dcterms:created xsi:type="dcterms:W3CDTF">2022-08-01T07:12:00Z</dcterms:created>
  <dcterms:modified xsi:type="dcterms:W3CDTF">2026-06-27T06:49:00Z</dcterms:modified>
</cp:coreProperties>
</file>